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10A2F0" w14:textId="77777777"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14:paraId="5747A5B5" w14:textId="77777777"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276EDA">
        <w:rPr>
          <w:b/>
          <w:sz w:val="24"/>
          <w:szCs w:val="24"/>
        </w:rPr>
        <w:t>ARA</w:t>
      </w:r>
      <w:r w:rsidR="0025366B" w:rsidRPr="00554FF8">
        <w:rPr>
          <w:b/>
          <w:sz w:val="24"/>
          <w:szCs w:val="24"/>
        </w:rPr>
        <w:t xml:space="preserve"> Sınav Programı</w:t>
      </w:r>
    </w:p>
    <w:p w14:paraId="72ACE665" w14:textId="36C34A8E"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276EDA">
        <w:rPr>
          <w:sz w:val="24"/>
          <w:szCs w:val="24"/>
        </w:rPr>
        <w:t>1</w:t>
      </w:r>
      <w:r w:rsidR="007212C2">
        <w:rPr>
          <w:sz w:val="24"/>
          <w:szCs w:val="24"/>
        </w:rPr>
        <w:t>8</w:t>
      </w:r>
      <w:r w:rsidR="00533637">
        <w:rPr>
          <w:sz w:val="24"/>
          <w:szCs w:val="24"/>
        </w:rPr>
        <w:t>.</w:t>
      </w:r>
      <w:r w:rsidR="00276EDA">
        <w:rPr>
          <w:sz w:val="24"/>
          <w:szCs w:val="24"/>
        </w:rPr>
        <w:t>1</w:t>
      </w:r>
      <w:r w:rsidR="004538C6">
        <w:rPr>
          <w:sz w:val="24"/>
          <w:szCs w:val="24"/>
        </w:rPr>
        <w:t>1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185AB5">
        <w:rPr>
          <w:sz w:val="24"/>
          <w:szCs w:val="24"/>
        </w:rPr>
        <w:t>2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185AB5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14:paraId="6E0FA221" w14:textId="77777777"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14:paraId="2D892B69" w14:textId="77777777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68CBCC7D" w14:textId="77777777"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6D70C507" w14:textId="77777777"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1A4393C8" w14:textId="77777777"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14:paraId="7CC04603" w14:textId="77777777" w:rsidTr="00185AB5">
        <w:trPr>
          <w:jc w:val="center"/>
        </w:trPr>
        <w:tc>
          <w:tcPr>
            <w:tcW w:w="5200" w:type="dxa"/>
            <w:shd w:val="clear" w:color="auto" w:fill="auto"/>
          </w:tcPr>
          <w:p w14:paraId="02532720" w14:textId="77777777" w:rsidR="00944AC8" w:rsidRPr="00554FF8" w:rsidRDefault="00944AC8" w:rsidP="00944A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338" w:type="dxa"/>
            <w:shd w:val="clear" w:color="auto" w:fill="auto"/>
          </w:tcPr>
          <w:p w14:paraId="4B10B125" w14:textId="77777777" w:rsidR="00944AC8" w:rsidRPr="00554FF8" w:rsidRDefault="00944AC8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14:paraId="5A68ACF6" w14:textId="77777777" w:rsidR="00944AC8" w:rsidRPr="00554FF8" w:rsidRDefault="00505C92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-106</w:t>
            </w:r>
            <w:r w:rsidR="008B50AC">
              <w:rPr>
                <w:sz w:val="24"/>
                <w:szCs w:val="24"/>
              </w:rPr>
              <w:t>-10</w:t>
            </w:r>
            <w:r>
              <w:rPr>
                <w:sz w:val="24"/>
                <w:szCs w:val="24"/>
              </w:rPr>
              <w:t>7</w:t>
            </w:r>
          </w:p>
        </w:tc>
      </w:tr>
      <w:tr w:rsidR="00944AC8" w:rsidRPr="00554FF8" w14:paraId="34F4E359" w14:textId="77777777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774AC976" w14:textId="77777777" w:rsidR="00944AC8" w:rsidRPr="00CE1A97" w:rsidRDefault="00FD3142" w:rsidP="00FD3142">
            <w:pPr>
              <w:rPr>
                <w:rFonts w:cstheme="minorHAnsi"/>
                <w:bCs/>
                <w:sz w:val="24"/>
                <w:szCs w:val="24"/>
              </w:rPr>
            </w:pPr>
            <w:r w:rsidRPr="00CE1A97">
              <w:rPr>
                <w:rFonts w:cstheme="minorHAnsi"/>
                <w:bCs/>
                <w:sz w:val="24"/>
                <w:szCs w:val="24"/>
              </w:rPr>
              <w:t xml:space="preserve">Maden 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Mühendisliğinde İş </w:t>
            </w:r>
            <w:r w:rsidRPr="00CE1A97">
              <w:rPr>
                <w:rFonts w:cstheme="minorHAnsi"/>
                <w:bCs/>
                <w:sz w:val="24"/>
                <w:szCs w:val="24"/>
              </w:rPr>
              <w:t>Güvenliği v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>e</w:t>
            </w:r>
            <w:r w:rsidRPr="00CE1A97">
              <w:rPr>
                <w:rFonts w:cstheme="minorHAnsi"/>
                <w:bCs/>
                <w:sz w:val="24"/>
                <w:szCs w:val="24"/>
              </w:rPr>
              <w:t xml:space="preserve"> İşçi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CE1A97">
              <w:rPr>
                <w:rFonts w:cstheme="minorHAnsi"/>
                <w:bCs/>
                <w:sz w:val="24"/>
                <w:szCs w:val="24"/>
              </w:rPr>
              <w:t>Sağlığ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0B1FB51F" w14:textId="77777777" w:rsidR="00944AC8" w:rsidRDefault="00944AC8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5A742679" w14:textId="77777777" w:rsidR="00944AC8" w:rsidRDefault="00944AC8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01-302</w:t>
            </w:r>
          </w:p>
        </w:tc>
      </w:tr>
      <w:tr w:rsidR="008B50AC" w:rsidRPr="00554FF8" w14:paraId="6D1D0312" w14:textId="77777777" w:rsidTr="00185AB5">
        <w:trPr>
          <w:jc w:val="center"/>
        </w:trPr>
        <w:tc>
          <w:tcPr>
            <w:tcW w:w="5200" w:type="dxa"/>
            <w:shd w:val="clear" w:color="auto" w:fill="auto"/>
          </w:tcPr>
          <w:p w14:paraId="31C29CAF" w14:textId="77777777"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14:paraId="1201A6C4" w14:textId="77777777"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14:paraId="646761BA" w14:textId="77777777" w:rsidR="008B50AC" w:rsidRPr="00554FF8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4-305</w:t>
            </w:r>
          </w:p>
        </w:tc>
      </w:tr>
      <w:tr w:rsidR="00CE1A97" w:rsidRPr="00554FF8" w14:paraId="043250AD" w14:textId="77777777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0D0BB5F7" w14:textId="77777777"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</w:rPr>
              <w:t xml:space="preserve">Fosil </w:t>
            </w:r>
            <w:r>
              <w:rPr>
                <w:rFonts w:cstheme="minorHAnsi"/>
                <w:color w:val="3B3A36"/>
                <w:sz w:val="24"/>
                <w:szCs w:val="24"/>
              </w:rPr>
              <w:t>B</w:t>
            </w:r>
            <w:r w:rsidRPr="00CE1A97">
              <w:rPr>
                <w:rFonts w:cstheme="minorHAnsi"/>
                <w:color w:val="3B3A36"/>
                <w:sz w:val="24"/>
                <w:szCs w:val="24"/>
              </w:rPr>
              <w:t>ilimi 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155071EA" w14:textId="77777777"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4A2EE5CA" w14:textId="77777777" w:rsidR="00CE1A97" w:rsidRDefault="00185AB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-109</w:t>
            </w:r>
          </w:p>
        </w:tc>
      </w:tr>
      <w:tr w:rsidR="00CE1A97" w:rsidRPr="00554FF8" w14:paraId="6F13C872" w14:textId="77777777" w:rsidTr="00185AB5">
        <w:trPr>
          <w:jc w:val="center"/>
        </w:trPr>
        <w:tc>
          <w:tcPr>
            <w:tcW w:w="5200" w:type="dxa"/>
            <w:shd w:val="clear" w:color="auto" w:fill="auto"/>
          </w:tcPr>
          <w:p w14:paraId="194DAB9B" w14:textId="77777777"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Jeoloji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M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ühendisliğine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G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iriş</w:t>
            </w:r>
          </w:p>
        </w:tc>
        <w:tc>
          <w:tcPr>
            <w:tcW w:w="2338" w:type="dxa"/>
            <w:shd w:val="clear" w:color="auto" w:fill="auto"/>
          </w:tcPr>
          <w:p w14:paraId="53BD19F9" w14:textId="77777777"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14:paraId="189A35EF" w14:textId="77777777" w:rsidR="00CE1A97" w:rsidRDefault="00185AB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-111</w:t>
            </w:r>
          </w:p>
        </w:tc>
      </w:tr>
      <w:tr w:rsidR="008B50AC" w:rsidRPr="00554FF8" w14:paraId="625DB335" w14:textId="77777777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14:paraId="64FDA736" w14:textId="77777777"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7204AEBC" w14:textId="77777777"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14:paraId="38B0669F" w14:textId="77777777" w:rsidR="008B50AC" w:rsidRPr="00554FF8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6-307</w:t>
            </w:r>
          </w:p>
        </w:tc>
      </w:tr>
      <w:tr w:rsidR="00505C92" w:rsidRPr="00554FF8" w14:paraId="6F373419" w14:textId="77777777" w:rsidTr="00185AB5">
        <w:trPr>
          <w:jc w:val="center"/>
        </w:trPr>
        <w:tc>
          <w:tcPr>
            <w:tcW w:w="5200" w:type="dxa"/>
            <w:shd w:val="clear" w:color="auto" w:fill="auto"/>
          </w:tcPr>
          <w:p w14:paraId="3FB0E31A" w14:textId="77777777" w:rsidR="00505C92" w:rsidRPr="00CE1A97" w:rsidRDefault="00505C92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CE1A9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CE1A9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14:paraId="0005370A" w14:textId="77777777"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14:paraId="631D1EE5" w14:textId="2A086FF3" w:rsidR="00505C92" w:rsidRDefault="00F57F66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8</w:t>
            </w:r>
            <w:bookmarkStart w:id="0" w:name="_GoBack"/>
            <w:bookmarkEnd w:id="0"/>
          </w:p>
        </w:tc>
      </w:tr>
    </w:tbl>
    <w:p w14:paraId="33D682EB" w14:textId="77777777"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71DD7"/>
    <w:rsid w:val="007212C2"/>
    <w:rsid w:val="0079289F"/>
    <w:rsid w:val="007D7785"/>
    <w:rsid w:val="00806F6E"/>
    <w:rsid w:val="00834FA5"/>
    <w:rsid w:val="008713A8"/>
    <w:rsid w:val="008B50AC"/>
    <w:rsid w:val="00944AC8"/>
    <w:rsid w:val="00952A05"/>
    <w:rsid w:val="00963AC3"/>
    <w:rsid w:val="009F516F"/>
    <w:rsid w:val="00A00F0E"/>
    <w:rsid w:val="00A927B9"/>
    <w:rsid w:val="00AD6132"/>
    <w:rsid w:val="00BC0599"/>
    <w:rsid w:val="00C14250"/>
    <w:rsid w:val="00C42ECF"/>
    <w:rsid w:val="00C4709F"/>
    <w:rsid w:val="00CE1A97"/>
    <w:rsid w:val="00D13B8F"/>
    <w:rsid w:val="00D453B5"/>
    <w:rsid w:val="00D62756"/>
    <w:rsid w:val="00D65CDD"/>
    <w:rsid w:val="00D72EF9"/>
    <w:rsid w:val="00D74767"/>
    <w:rsid w:val="00DD523E"/>
    <w:rsid w:val="00DF35C4"/>
    <w:rsid w:val="00E91463"/>
    <w:rsid w:val="00E953D5"/>
    <w:rsid w:val="00EB5EA5"/>
    <w:rsid w:val="00EF431C"/>
    <w:rsid w:val="00F0061D"/>
    <w:rsid w:val="00F57F66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ED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10-12T12:12:00Z</cp:lastPrinted>
  <dcterms:created xsi:type="dcterms:W3CDTF">2022-11-07T10:10:00Z</dcterms:created>
  <dcterms:modified xsi:type="dcterms:W3CDTF">2022-11-07T10:10:00Z</dcterms:modified>
</cp:coreProperties>
</file>